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EB7DE6" w14:textId="77777777" w:rsidR="00A563BD" w:rsidRPr="003E04DB" w:rsidRDefault="00F40488" w:rsidP="003E04DB">
      <w:pPr>
        <w:ind w:left="-1260" w:right="-1440"/>
        <w:rPr>
          <w:rFonts w:ascii="Calibri" w:hAnsi="Calibri" w:cs="Monotype Corsiva"/>
          <w:sz w:val="40"/>
          <w:szCs w:val="36"/>
        </w:rPr>
      </w:pPr>
      <w:r>
        <w:rPr>
          <w:rFonts w:ascii="Calibri" w:hAnsi="Calibri" w:cs="Monotype Corsiva"/>
          <w:sz w:val="40"/>
          <w:szCs w:val="36"/>
        </w:rPr>
        <w:t>“Thes</w:t>
      </w:r>
      <w:r w:rsidR="003E04DB" w:rsidRPr="003E04DB">
        <w:rPr>
          <w:rFonts w:ascii="Calibri" w:hAnsi="Calibri" w:cs="Monotype Corsiva"/>
          <w:sz w:val="40"/>
          <w:szCs w:val="36"/>
        </w:rPr>
        <w:t>e two are not two, but love has made them one”</w:t>
      </w:r>
    </w:p>
    <w:sectPr w:rsidR="00A563BD" w:rsidRPr="003E04D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a2sDQ3MTSwNDRS0lEKTi0uzszPAykwrAUADXHwyiwAAAA="/>
  </w:docVars>
  <w:rsids>
    <w:rsidRoot w:val="00A563BD"/>
    <w:rsid w:val="000D14BE"/>
    <w:rsid w:val="003E04DB"/>
    <w:rsid w:val="00637E10"/>
    <w:rsid w:val="007F4878"/>
    <w:rsid w:val="00940D6C"/>
    <w:rsid w:val="00A563BD"/>
    <w:rsid w:val="00D478C5"/>
    <w:rsid w:val="00F40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985EE1"/>
  <w15:chartTrackingRefBased/>
  <w15:docId w15:val="{083411A1-C555-4E02-8687-F025E1F71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</Words>
  <Characters>4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9:16:00Z</dcterms:created>
  <dcterms:modified xsi:type="dcterms:W3CDTF">2021-02-18T09:16:00Z</dcterms:modified>
</cp:coreProperties>
</file>